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C2026" w:rsidRPr="005E6CD4" w:rsidRDefault="006C2026" w:rsidP="006C2026">
      <w:pPr>
        <w:ind w:left="2160" w:firstLine="720"/>
        <w:rPr>
          <w:rFonts w:ascii="Times New Roman" w:hAnsi="Times New Roman" w:cs="Times New Roman"/>
          <w:b/>
          <w:bCs/>
          <w:color w:val="FF000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  <w:u w:val="single"/>
        </w:rPr>
        <w:t>BA SEMESTER IV (SESSION: 2017</w:t>
      </w:r>
      <w:r w:rsidRPr="005E6CD4">
        <w:rPr>
          <w:rFonts w:ascii="Times New Roman" w:hAnsi="Times New Roman" w:cs="Times New Roman"/>
          <w:b/>
          <w:bCs/>
          <w:color w:val="FF0000"/>
          <w:sz w:val="28"/>
          <w:szCs w:val="28"/>
          <w:u w:val="single"/>
        </w:rPr>
        <w:t>-2020)</w:t>
      </w:r>
    </w:p>
    <w:p w:rsidR="006C2026" w:rsidRPr="005E6CD4" w:rsidRDefault="006C2026" w:rsidP="006C2026">
      <w:pPr>
        <w:ind w:left="1440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 w:rsidRPr="005E6CD4">
        <w:rPr>
          <w:rFonts w:ascii="Times New Roman" w:hAnsi="Times New Roman" w:cs="Times New Roman"/>
          <w:b/>
          <w:bCs/>
          <w:color w:val="C00000"/>
          <w:sz w:val="28"/>
          <w:szCs w:val="28"/>
        </w:rPr>
        <w:t>MODEL QUESTIONS (END SEM EXAM – JULY/ AUG 2020)</w:t>
      </w:r>
    </w:p>
    <w:p w:rsidR="006C2026" w:rsidRDefault="006C2026" w:rsidP="006C2026">
      <w:pPr>
        <w:ind w:left="3600" w:firstLine="720"/>
        <w:rPr>
          <w:rFonts w:ascii="Times New Roman" w:hAnsi="Times New Roman" w:cs="Times New Roman"/>
          <w:b/>
          <w:bCs/>
          <w:color w:val="FF000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  <w:u w:val="single"/>
        </w:rPr>
        <w:t>PAPER 15</w:t>
      </w:r>
    </w:p>
    <w:p w:rsidR="006C2026" w:rsidRDefault="006C2026" w:rsidP="006C2026">
      <w:pPr>
        <w:ind w:left="2160" w:firstLine="720"/>
        <w:rPr>
          <w:rFonts w:ascii="Times New Roman" w:hAnsi="Times New Roman" w:cs="Times New Roman"/>
          <w:b/>
          <w:bCs/>
          <w:color w:val="FF000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  <w:u w:val="single"/>
        </w:rPr>
        <w:t xml:space="preserve">REGIONAL PLANNING IN INDIA  </w:t>
      </w:r>
    </w:p>
    <w:p w:rsidR="006C2026" w:rsidRPr="005E6CD4" w:rsidRDefault="006C2026" w:rsidP="006C2026">
      <w:pPr>
        <w:ind w:left="1440"/>
        <w:rPr>
          <w:rFonts w:ascii="Times New Roman" w:hAnsi="Times New Roman" w:cs="Times New Roman"/>
          <w:b/>
          <w:bCs/>
          <w:color w:val="FF0000"/>
          <w:sz w:val="28"/>
          <w:szCs w:val="28"/>
          <w:u w:val="single"/>
        </w:rPr>
      </w:pPr>
    </w:p>
    <w:p w:rsidR="006C2026" w:rsidRDefault="006C2026" w:rsidP="006C202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ollowing is a set of ten Model Questions Students are Required to go through it carefully keeping in mind the upcoming End Semester Exam Scheduled in July 2020 (Tentative) </w:t>
      </w:r>
    </w:p>
    <w:p w:rsidR="006C2026" w:rsidRDefault="006C2026" w:rsidP="006C2026">
      <w:pPr>
        <w:rPr>
          <w:rFonts w:ascii="Times New Roman" w:hAnsi="Times New Roman" w:cs="Times New Roman"/>
          <w:sz w:val="28"/>
          <w:szCs w:val="28"/>
        </w:rPr>
      </w:pPr>
      <w:r w:rsidRPr="00511E33">
        <w:rPr>
          <w:rFonts w:ascii="Times New Roman" w:hAnsi="Times New Roman" w:cs="Times New Roman"/>
          <w:b/>
          <w:bCs/>
          <w:sz w:val="28"/>
          <w:szCs w:val="28"/>
        </w:rPr>
        <w:t>There would be a two</w:t>
      </w:r>
      <w:r>
        <w:rPr>
          <w:rFonts w:ascii="Times New Roman" w:hAnsi="Times New Roman" w:cs="Times New Roman"/>
          <w:b/>
          <w:bCs/>
          <w:sz w:val="28"/>
          <w:szCs w:val="28"/>
        </w:rPr>
        <w:t>-</w:t>
      </w:r>
      <w:r w:rsidRPr="00511E33">
        <w:rPr>
          <w:rFonts w:ascii="Times New Roman" w:hAnsi="Times New Roman" w:cs="Times New Roman"/>
          <w:b/>
          <w:bCs/>
          <w:sz w:val="28"/>
          <w:szCs w:val="28"/>
        </w:rPr>
        <w:t>hour exam with students required to ans</w:t>
      </w:r>
      <w:r>
        <w:rPr>
          <w:rFonts w:ascii="Times New Roman" w:hAnsi="Times New Roman" w:cs="Times New Roman"/>
          <w:b/>
          <w:bCs/>
          <w:sz w:val="28"/>
          <w:szCs w:val="28"/>
        </w:rPr>
        <w:t>wer two long questions and Two</w:t>
      </w:r>
      <w:r w:rsidRPr="00511E3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Pr="00511E33">
        <w:rPr>
          <w:rFonts w:ascii="Times New Roman" w:hAnsi="Times New Roman" w:cs="Times New Roman"/>
          <w:b/>
          <w:bCs/>
          <w:sz w:val="28"/>
          <w:szCs w:val="28"/>
        </w:rPr>
        <w:t>hort notes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:rsidR="006C2026" w:rsidRPr="006C2026" w:rsidRDefault="006C2026" w:rsidP="006C2026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C2026">
        <w:rPr>
          <w:rFonts w:ascii="Times New Roman" w:hAnsi="Times New Roman" w:cs="Times New Roman"/>
          <w:b/>
          <w:bCs/>
          <w:sz w:val="28"/>
          <w:szCs w:val="28"/>
        </w:rPr>
        <w:t xml:space="preserve">Long Questions </w:t>
      </w:r>
    </w:p>
    <w:p w:rsidR="006C2026" w:rsidRDefault="006C2026" w:rsidP="006C2026">
      <w:pPr>
        <w:rPr>
          <w:rFonts w:ascii="Times New Roman" w:hAnsi="Times New Roman" w:cs="Times New Roman"/>
          <w:sz w:val="28"/>
          <w:szCs w:val="28"/>
        </w:rPr>
      </w:pPr>
      <w:r w:rsidRPr="006C2026">
        <w:rPr>
          <w:rFonts w:ascii="Times New Roman" w:hAnsi="Times New Roman" w:cs="Times New Roman"/>
          <w:b/>
          <w:bCs/>
          <w:sz w:val="28"/>
          <w:szCs w:val="28"/>
        </w:rPr>
        <w:t xml:space="preserve">Answer Any Two of the Following </w:t>
      </w:r>
      <w:r w:rsidRPr="006C2026"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25X2</w:t>
      </w:r>
    </w:p>
    <w:p w:rsidR="006C2026" w:rsidRDefault="006C2026" w:rsidP="006C2026">
      <w:pPr>
        <w:rPr>
          <w:rFonts w:ascii="Times New Roman" w:hAnsi="Times New Roman" w:cs="Times New Roman"/>
          <w:sz w:val="28"/>
          <w:szCs w:val="28"/>
        </w:rPr>
      </w:pPr>
    </w:p>
    <w:p w:rsidR="006C2026" w:rsidRDefault="006C2026" w:rsidP="006C2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hat is a ‘Planning Region’? Divide India into Planning Regions and discuss any two of them in detail. </w:t>
      </w:r>
    </w:p>
    <w:p w:rsidR="006C2026" w:rsidRDefault="006C2026" w:rsidP="006C2026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:rsidR="006C2026" w:rsidRDefault="006C2026" w:rsidP="006C2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hat do you understand by Multi-Level Planning? Discuss the MLP in the Indian context. Explain the constituent and functioning of each layer of the planning unit in India. </w:t>
      </w:r>
    </w:p>
    <w:p w:rsidR="006C2026" w:rsidRPr="006C2026" w:rsidRDefault="006C2026" w:rsidP="006C2026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:rsidR="006C2026" w:rsidRDefault="006C2026" w:rsidP="006C2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hat do you understand by </w:t>
      </w:r>
      <w:proofErr w:type="spellStart"/>
      <w:r>
        <w:rPr>
          <w:rFonts w:ascii="Times New Roman" w:hAnsi="Times New Roman" w:cs="Times New Roman"/>
          <w:sz w:val="28"/>
          <w:szCs w:val="28"/>
        </w:rPr>
        <w:t>Panchayat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Raj Institution (PRI)? Discuss in detail the constitutional validity, role, and responsibilities of PRIs. </w:t>
      </w:r>
    </w:p>
    <w:p w:rsidR="006C2026" w:rsidRPr="006C2026" w:rsidRDefault="006C2026" w:rsidP="006C2026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:rsidR="006C2026" w:rsidRDefault="006C2026" w:rsidP="006C2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hat are the Problem Regions? Explain either Tribal Region or Flood Prone Region as a Problem Region and highlight the Policies adopted for Planning. </w:t>
      </w:r>
    </w:p>
    <w:p w:rsidR="006C2026" w:rsidRDefault="006C2026" w:rsidP="006C2026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6C2026" w:rsidRDefault="006C2026" w:rsidP="006C2026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6C2026" w:rsidRDefault="006C2026" w:rsidP="006C2026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6C2026" w:rsidRDefault="006C2026" w:rsidP="006C2026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6C2026" w:rsidRPr="006C2026" w:rsidRDefault="006C2026" w:rsidP="006C2026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6C2026" w:rsidRPr="006C2026" w:rsidRDefault="006C2026" w:rsidP="006C2026">
      <w:pPr>
        <w:pStyle w:val="ListParagraph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6C2026">
        <w:rPr>
          <w:rFonts w:ascii="Times New Roman" w:hAnsi="Times New Roman" w:cs="Times New Roman"/>
          <w:b/>
          <w:bCs/>
          <w:sz w:val="28"/>
          <w:szCs w:val="28"/>
        </w:rPr>
        <w:t xml:space="preserve">Short Notes </w:t>
      </w:r>
    </w:p>
    <w:p w:rsidR="006C2026" w:rsidRDefault="006C2026" w:rsidP="006C2026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 w:rsidRPr="006C2026">
        <w:rPr>
          <w:rFonts w:ascii="Times New Roman" w:hAnsi="Times New Roman" w:cs="Times New Roman"/>
          <w:b/>
          <w:bCs/>
          <w:sz w:val="28"/>
          <w:szCs w:val="28"/>
        </w:rPr>
        <w:t>Write Short Notes on any two of the Following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15X2 </w:t>
      </w:r>
    </w:p>
    <w:p w:rsidR="006C2026" w:rsidRDefault="006C2026" w:rsidP="006C2026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:rsidR="006C2026" w:rsidRDefault="006C2026" w:rsidP="006C2026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ive Year Planning Process in India </w:t>
      </w:r>
    </w:p>
    <w:p w:rsidR="006C2026" w:rsidRDefault="006C2026" w:rsidP="006C2026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:rsidR="006C2026" w:rsidRDefault="006C2026" w:rsidP="006C2026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rowth Pole Model </w:t>
      </w:r>
    </w:p>
    <w:p w:rsidR="006C2026" w:rsidRDefault="006C2026" w:rsidP="006C2026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:rsidR="006C2026" w:rsidRDefault="006C2026" w:rsidP="006C2026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lanning and Regional Development </w:t>
      </w:r>
    </w:p>
    <w:p w:rsidR="006C2026" w:rsidRDefault="006C2026" w:rsidP="006C2026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:rsidR="006C2026" w:rsidRPr="006C2026" w:rsidRDefault="006C2026" w:rsidP="006C2026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rought Prone Region </w:t>
      </w:r>
    </w:p>
    <w:p w:rsidR="00574A57" w:rsidRPr="006C2026" w:rsidRDefault="00574A57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574A57" w:rsidRPr="006C2026" w:rsidSect="00574A5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C94C89"/>
    <w:multiLevelType w:val="hybridMultilevel"/>
    <w:tmpl w:val="D1765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95D2CE8"/>
    <w:multiLevelType w:val="hybridMultilevel"/>
    <w:tmpl w:val="6A664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cxNTYyNTeyNDQytDRU0lEKTi0uzszPAykwrAUAbn4bSiwAAAA="/>
  </w:docVars>
  <w:rsids>
    <w:rsidRoot w:val="006C2026"/>
    <w:rsid w:val="00574A57"/>
    <w:rsid w:val="006C202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2026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02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83</Words>
  <Characters>1047</Characters>
  <Application>Microsoft Office Word</Application>
  <DocSecurity>0</DocSecurity>
  <Lines>8</Lines>
  <Paragraphs>2</Paragraphs>
  <ScaleCrop>false</ScaleCrop>
  <Company/>
  <LinksUpToDate>false</LinksUpToDate>
  <CharactersWithSpaces>12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haa</dc:creator>
  <cp:keywords/>
  <dc:description/>
  <cp:lastModifiedBy>Kanhaa</cp:lastModifiedBy>
  <cp:revision>2</cp:revision>
  <dcterms:created xsi:type="dcterms:W3CDTF">2020-06-24T06:20:00Z</dcterms:created>
  <dcterms:modified xsi:type="dcterms:W3CDTF">2020-06-24T06:41:00Z</dcterms:modified>
</cp:coreProperties>
</file>